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409E6AB1" w14:textId="3EA858F3" w:rsidR="00EB74C2" w:rsidRPr="0059763B" w:rsidRDefault="0059763B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59763B">
        <w:rPr>
          <w:rFonts w:cs="Calibri"/>
          <w:sz w:val="24"/>
          <w:szCs w:val="24"/>
        </w:rPr>
        <w:t>S</w:t>
      </w:r>
      <w:r w:rsidR="00EB74C2" w:rsidRPr="0059763B">
        <w:rPr>
          <w:rFonts w:cs="Calibri"/>
          <w:sz w:val="24"/>
          <w:szCs w:val="24"/>
        </w:rPr>
        <w:t xml:space="preserve">ubmit your solutions in the </w:t>
      </w:r>
      <w:r w:rsidR="00EB74C2" w:rsidRPr="0059763B">
        <w:rPr>
          <w:rFonts w:cs="Calibri"/>
          <w:noProof/>
          <w:sz w:val="24"/>
          <w:szCs w:val="24"/>
        </w:rPr>
        <w:t xml:space="preserve">SoftUni </w:t>
      </w:r>
      <w:r w:rsidR="00EB74C2" w:rsidRPr="0059763B">
        <w:rPr>
          <w:rFonts w:cs="Calibri"/>
          <w:sz w:val="24"/>
          <w:szCs w:val="24"/>
        </w:rPr>
        <w:t xml:space="preserve">judge system at: </w:t>
      </w:r>
      <w:hyperlink r:id="rId8" w:history="1">
        <w:r w:rsidR="00AE57F6" w:rsidRPr="00AE57F6">
          <w:rPr>
            <w:rStyle w:val="Hyperlink"/>
            <w:rFonts w:cs="Calibri"/>
            <w:sz w:val="24"/>
            <w:szCs w:val="24"/>
          </w:rPr>
          <w:t>https://alpha.judge.softuni.org/contests/objects-and-classes-lab/1323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Peter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Pan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Peter</w:t>
            </w:r>
          </w:p>
          <w:p w14:paraId="7B06B165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Pan</w:t>
            </w:r>
          </w:p>
          <w:p w14:paraId="4AD05D3C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George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Smith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George</w:t>
            </w:r>
          </w:p>
          <w:p w14:paraId="6BC735B6" w14:textId="0BD5396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Smith</w:t>
            </w:r>
          </w:p>
          <w:p w14:paraId="3AE95870" w14:textId="50C2B885" w:rsidR="00C45430" w:rsidRPr="00205AFB" w:rsidRDefault="00C45430" w:rsidP="00C45430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18</w:t>
            </w:r>
          </w:p>
        </w:tc>
      </w:tr>
    </w:tbl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090EEBA">
            <wp:extent cx="5288280" cy="1107318"/>
            <wp:effectExtent l="19050" t="19050" r="7620" b="1714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{</w:t>
            </w:r>
          </w:p>
          <w:p w14:paraId="64900DAC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name -&gt; Sofia</w:t>
            </w:r>
          </w:p>
          <w:p w14:paraId="091F3D5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rea -&gt; 492</w:t>
            </w:r>
          </w:p>
          <w:p w14:paraId="0E7FE92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238438</w:t>
            </w:r>
          </w:p>
          <w:p w14:paraId="5C1F39E7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34FD457C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{</w:t>
            </w:r>
          </w:p>
          <w:p w14:paraId="1B280A03" w14:textId="4014FEF1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 -&gt; Plovdiv</w:t>
            </w:r>
          </w:p>
          <w:p w14:paraId="25BB1691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rea -&gt; 389</w:t>
            </w:r>
          </w:p>
          <w:p w14:paraId="155D887A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162358</w:t>
            </w:r>
          </w:p>
          <w:p w14:paraId="404974F4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0C19D020" w14:textId="5D189D2A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{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nam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Geor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a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40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town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Sofia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name: George</w:t>
            </w:r>
          </w:p>
          <w:p w14:paraId="20DD0CC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ge: 40</w:t>
            </w:r>
          </w:p>
          <w:p w14:paraId="5B409DB0" w14:textId="77777777" w:rsidR="00DC52BF" w:rsidRPr="00205AFB" w:rsidRDefault="00DC52BF" w:rsidP="00C95915">
            <w:pPr>
              <w:rPr>
                <w:rFonts w:cstheme="minorHAnsi"/>
              </w:rPr>
            </w:pPr>
            <w:r w:rsidRPr="00205AFB">
              <w:rPr>
                <w:rFonts w:ascii="Consolas" w:hAnsi="Consolas" w:cstheme="minorHAnsi"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: Peter</w:t>
            </w:r>
          </w:p>
          <w:p w14:paraId="144C093D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ge: 35</w:t>
            </w:r>
          </w:p>
          <w:p w14:paraId="7E338484" w14:textId="440B1C09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4C81BB9C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lastRenderedPageBreak/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color w:val="000000" w:themeColor="text1"/>
                <w:lang w:val="bg-BG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George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Jones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205AFB" w:rsidRDefault="005521D8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Mellow, age 2 says Meow</w:t>
            </w:r>
          </w:p>
          <w:p w14:paraId="3B8015E6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205AFB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andy, age 1 says Meow</w:t>
            </w:r>
          </w:p>
          <w:p w14:paraId="71F14F43" w14:textId="77777777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py, age 3 says Meow</w:t>
            </w:r>
          </w:p>
          <w:p w14:paraId="67ADDE33" w14:textId="6C47D4EE" w:rsidR="008B0C30" w:rsidRPr="00205AFB" w:rsidRDefault="008B0C30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lastRenderedPageBreak/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3,</w:t>
            </w:r>
          </w:p>
          <w:p w14:paraId="3EEBCB2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4,</w:t>
            </w:r>
          </w:p>
          <w:p w14:paraId="7F1B4CE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2,</w:t>
            </w:r>
          </w:p>
          <w:p w14:paraId="20EF3DB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ke_Replay_3:15',</w:t>
            </w:r>
          </w:p>
          <w:p w14:paraId="151E7DFA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ban_Photoshop_3:48',</w:t>
            </w:r>
          </w:p>
          <w:p w14:paraId="4DD3AF0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Replay</w:t>
            </w:r>
          </w:p>
          <w:p w14:paraId="682B5B17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06719D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1F168" w14:textId="77777777" w:rsidR="00F72D94" w:rsidRDefault="00F72D94" w:rsidP="008068A2">
      <w:pPr>
        <w:spacing w:after="0" w:line="240" w:lineRule="auto"/>
      </w:pPr>
      <w:r>
        <w:separator/>
      </w:r>
    </w:p>
  </w:endnote>
  <w:endnote w:type="continuationSeparator" w:id="0">
    <w:p w14:paraId="38540E55" w14:textId="77777777" w:rsidR="00F72D94" w:rsidRDefault="00F72D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D5DF4" w14:textId="77777777" w:rsidR="00F72D94" w:rsidRDefault="00F72D94" w:rsidP="008068A2">
      <w:pPr>
        <w:spacing w:after="0" w:line="240" w:lineRule="auto"/>
      </w:pPr>
      <w:r>
        <w:separator/>
      </w:r>
    </w:p>
  </w:footnote>
  <w:footnote w:type="continuationSeparator" w:id="0">
    <w:p w14:paraId="1E7B4B09" w14:textId="77777777" w:rsidR="00F72D94" w:rsidRDefault="00F72D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35"/>
  </w:num>
  <w:num w:numId="42">
    <w:abstractNumId w:val="20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wUAAGXDX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53D0E"/>
    <w:rsid w:val="00057A49"/>
    <w:rsid w:val="00064D15"/>
    <w:rsid w:val="0006719D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05AF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6AC1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16EB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29F5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63B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A788D"/>
    <w:rsid w:val="006B2FDB"/>
    <w:rsid w:val="006D239A"/>
    <w:rsid w:val="006E1302"/>
    <w:rsid w:val="006E2245"/>
    <w:rsid w:val="006E55B4"/>
    <w:rsid w:val="006E7E50"/>
    <w:rsid w:val="006F4C03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1D90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7F6"/>
    <w:rsid w:val="00B019CD"/>
    <w:rsid w:val="00B148DD"/>
    <w:rsid w:val="00B222F8"/>
    <w:rsid w:val="00B23CBB"/>
    <w:rsid w:val="00B2472A"/>
    <w:rsid w:val="00B325A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30BB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2D94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  <w:style w:type="character" w:styleId="UnresolvedMention">
    <w:name w:val="Unresolved Mention"/>
    <w:basedOn w:val="DefaultParagraphFont"/>
    <w:uiPriority w:val="99"/>
    <w:semiHidden/>
    <w:unhideWhenUsed/>
    <w:rsid w:val="006F4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lab/13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5</Pages>
  <Words>608</Words>
  <Characters>3467</Characters>
  <Application>Microsoft Office Word</Application>
  <DocSecurity>0</DocSecurity>
  <Lines>28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54</cp:revision>
  <cp:lastPrinted>2023-12-06T11:27:00Z</cp:lastPrinted>
  <dcterms:created xsi:type="dcterms:W3CDTF">2019-11-12T12:29:00Z</dcterms:created>
  <dcterms:modified xsi:type="dcterms:W3CDTF">2024-08-14T13:03:00Z</dcterms:modified>
  <cp:category>computer programming;programming;software development;software engineering</cp:category>
</cp:coreProperties>
</file>